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ACCD9" w14:textId="77777777" w:rsidR="00EF5A8F" w:rsidRDefault="00EF5A8F" w:rsidP="00EF5A8F">
      <w:pPr>
        <w:jc w:val="center"/>
      </w:pPr>
      <w:r>
        <w:rPr>
          <w:noProof/>
        </w:rPr>
        <w:drawing>
          <wp:inline distT="0" distB="0" distL="0" distR="0" wp14:anchorId="667CD092" wp14:editId="6A3273F6">
            <wp:extent cx="5943600" cy="135191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1A5075" wp14:editId="2C979729">
            <wp:extent cx="5943600" cy="117411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57A86" wp14:editId="4E8EBDDC">
            <wp:extent cx="5943600" cy="174053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1FC229" wp14:editId="55168314">
            <wp:extent cx="5943600" cy="163576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DECBFF" wp14:editId="5BAF6E28">
            <wp:extent cx="5943600" cy="149098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715287" wp14:editId="7421D0D7">
            <wp:extent cx="5943600" cy="160274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E4A1B9" wp14:editId="5055BFEA">
            <wp:extent cx="5943600" cy="1589405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4F458A" wp14:editId="04B05EEF">
            <wp:extent cx="5943600" cy="1579880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D42152" wp14:editId="7D36B204">
            <wp:extent cx="5943600" cy="162306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6A36D7" wp14:editId="36583053">
            <wp:extent cx="5943600" cy="1838325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13016E" wp14:editId="7042B724">
            <wp:extent cx="5943600" cy="1363345"/>
            <wp:effectExtent l="0" t="0" r="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506015" wp14:editId="5007BAA8">
            <wp:extent cx="3788703" cy="3702986"/>
            <wp:effectExtent l="0" t="0" r="0" b="0"/>
            <wp:docPr id="12" name="Picture 12" descr="A group of people standing in front of a crow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a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9496" cy="372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3E97907" w14:textId="5390AFF3" w:rsidR="00437C4A" w:rsidRDefault="00EF5A8F" w:rsidP="00EF5A8F">
      <w:pPr>
        <w:jc w:val="center"/>
      </w:pPr>
      <w:r>
        <w:rPr>
          <w:noProof/>
        </w:rPr>
        <w:lastRenderedPageBreak/>
        <w:drawing>
          <wp:inline distT="0" distB="0" distL="0" distR="0" wp14:anchorId="587CF14E" wp14:editId="19976376">
            <wp:extent cx="5943600" cy="1302385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0EFF2C" wp14:editId="5FCF65DB">
            <wp:extent cx="5943600" cy="1243965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eb24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8C3B1B" wp14:editId="190D69ED">
            <wp:extent cx="5943600" cy="1587500"/>
            <wp:effectExtent l="0" t="0" r="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Mae9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7C4A" w:rsidSect="00437C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zMxMTU1tDS2MLVQ0lEKTi0uzszPAykwrAUAyB1GDCwAAAA="/>
  </w:docVars>
  <w:rsids>
    <w:rsidRoot w:val="00EF5A8F"/>
    <w:rsid w:val="00437C4A"/>
    <w:rsid w:val="00EF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23F05"/>
  <w15:chartTrackingRefBased/>
  <w15:docId w15:val="{27924E70-8719-4E05-A778-A6D2D047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C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naqeeb</dc:creator>
  <cp:keywords/>
  <dc:description/>
  <cp:lastModifiedBy>Mohammad Alnaqeeb</cp:lastModifiedBy>
  <cp:revision>1</cp:revision>
  <dcterms:created xsi:type="dcterms:W3CDTF">2020-04-02T02:00:00Z</dcterms:created>
  <dcterms:modified xsi:type="dcterms:W3CDTF">2020-04-02T02:03:00Z</dcterms:modified>
</cp:coreProperties>
</file>